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0545B9" w14:textId="0914E593" w:rsidR="00EF4793" w:rsidRPr="00CD668C" w:rsidRDefault="003B5170">
      <w:pPr>
        <w:adjustRightInd w:val="0"/>
        <w:snapToGrid w:val="0"/>
        <w:spacing w:line="0" w:lineRule="atLeast"/>
        <w:rPr>
          <w:rFonts w:ascii="黑体" w:eastAsia="黑体" w:hAnsi="黑体" w:cs="方正黑体_GBK"/>
          <w:bCs/>
          <w:spacing w:val="-10"/>
          <w:sz w:val="24"/>
        </w:rPr>
      </w:pPr>
      <w:r w:rsidRPr="00CD668C">
        <w:rPr>
          <w:rFonts w:ascii="黑体" w:eastAsia="黑体" w:hAnsi="黑体" w:cs="方正黑体_GBK" w:hint="eastAsia"/>
          <w:bCs/>
          <w:spacing w:val="-10"/>
          <w:sz w:val="24"/>
        </w:rPr>
        <w:t>附件</w:t>
      </w:r>
      <w:r w:rsidR="00C216D4">
        <w:rPr>
          <w:rFonts w:ascii="黑体" w:eastAsia="黑体" w:hAnsi="黑体" w:cs="方正黑体_GBK"/>
          <w:bCs/>
          <w:spacing w:val="-10"/>
          <w:sz w:val="24"/>
        </w:rPr>
        <w:t>2</w:t>
      </w:r>
    </w:p>
    <w:p w14:paraId="6950A398" w14:textId="3C380BF3" w:rsidR="00CD668C" w:rsidRDefault="00C678D0" w:rsidP="00630F57">
      <w:pPr>
        <w:adjustRightInd w:val="0"/>
        <w:snapToGrid w:val="0"/>
        <w:spacing w:line="360" w:lineRule="auto"/>
        <w:jc w:val="center"/>
        <w:rPr>
          <w:rFonts w:ascii="黑体" w:eastAsia="黑体" w:hAnsi="黑体" w:cs="方正小标宋_GBK"/>
          <w:bCs/>
          <w:spacing w:val="-10"/>
          <w:sz w:val="32"/>
          <w:szCs w:val="32"/>
        </w:rPr>
      </w:pPr>
      <w:r w:rsidRPr="00CD668C">
        <w:rPr>
          <w:rFonts w:ascii="黑体" w:eastAsia="黑体" w:hAnsi="黑体" w:cs="方正小标宋_GBK" w:hint="eastAsia"/>
          <w:bCs/>
          <w:spacing w:val="-10"/>
          <w:sz w:val="32"/>
          <w:szCs w:val="32"/>
        </w:rPr>
        <w:t>安徽工程大学</w:t>
      </w:r>
      <w:r w:rsidR="00503358" w:rsidRPr="00CD668C">
        <w:rPr>
          <w:rFonts w:ascii="黑体" w:eastAsia="黑体" w:hAnsi="黑体" w:cs="方正小标宋_GBK" w:hint="eastAsia"/>
          <w:bCs/>
          <w:spacing w:val="-10"/>
          <w:sz w:val="32"/>
          <w:szCs w:val="32"/>
        </w:rPr>
        <w:t>第</w:t>
      </w:r>
      <w:r w:rsidR="001A6902">
        <w:rPr>
          <w:rFonts w:ascii="黑体" w:eastAsia="黑体" w:hAnsi="黑体" w:cs="方正小标宋_GBK" w:hint="eastAsia"/>
          <w:bCs/>
          <w:spacing w:val="-10"/>
          <w:sz w:val="32"/>
          <w:szCs w:val="32"/>
        </w:rPr>
        <w:t>八</w:t>
      </w:r>
      <w:r w:rsidR="00503358" w:rsidRPr="00CD668C">
        <w:rPr>
          <w:rFonts w:ascii="黑体" w:eastAsia="黑体" w:hAnsi="黑体" w:cs="方正小标宋_GBK" w:hint="eastAsia"/>
          <w:bCs/>
          <w:spacing w:val="-10"/>
          <w:sz w:val="32"/>
          <w:szCs w:val="32"/>
        </w:rPr>
        <w:t>届</w:t>
      </w:r>
      <w:r w:rsidR="003B5170" w:rsidRPr="00CD668C">
        <w:rPr>
          <w:rFonts w:ascii="黑体" w:eastAsia="黑体" w:hAnsi="黑体" w:cs="方正小标宋_GBK" w:hint="eastAsia"/>
          <w:bCs/>
          <w:spacing w:val="-10"/>
          <w:sz w:val="32"/>
          <w:szCs w:val="32"/>
        </w:rPr>
        <w:t>大学生生物标本制作大赛</w:t>
      </w:r>
    </w:p>
    <w:p w14:paraId="55A0F2CE" w14:textId="5F8B04D7" w:rsidR="00EF4793" w:rsidRDefault="003B5170" w:rsidP="00630F57">
      <w:pPr>
        <w:adjustRightInd w:val="0"/>
        <w:snapToGrid w:val="0"/>
        <w:spacing w:line="360" w:lineRule="auto"/>
        <w:jc w:val="center"/>
        <w:rPr>
          <w:rFonts w:ascii="黑体" w:eastAsia="黑体" w:hAnsi="黑体" w:cs="方正小标宋_GBK"/>
          <w:bCs/>
          <w:spacing w:val="-10"/>
          <w:sz w:val="32"/>
          <w:szCs w:val="32"/>
        </w:rPr>
      </w:pPr>
      <w:r w:rsidRPr="00CD668C">
        <w:rPr>
          <w:rFonts w:ascii="黑体" w:eastAsia="黑体" w:hAnsi="黑体" w:cs="方正小标宋_GBK" w:hint="eastAsia"/>
          <w:bCs/>
          <w:spacing w:val="-10"/>
          <w:sz w:val="32"/>
          <w:szCs w:val="32"/>
        </w:rPr>
        <w:t>作品报名表</w:t>
      </w:r>
    </w:p>
    <w:p w14:paraId="734586B1" w14:textId="77777777" w:rsidR="00033DF5" w:rsidRPr="00033DF5" w:rsidRDefault="00033DF5" w:rsidP="00630F57">
      <w:pPr>
        <w:adjustRightInd w:val="0"/>
        <w:snapToGrid w:val="0"/>
        <w:spacing w:line="360" w:lineRule="auto"/>
        <w:jc w:val="center"/>
        <w:rPr>
          <w:rFonts w:ascii="黑体" w:eastAsia="黑体" w:hAnsi="黑体" w:cs="方正小标宋_GBK"/>
          <w:bCs/>
          <w:spacing w:val="-10"/>
          <w:sz w:val="10"/>
          <w:szCs w:val="10"/>
        </w:rPr>
      </w:pPr>
    </w:p>
    <w:tbl>
      <w:tblPr>
        <w:tblW w:w="841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8"/>
        <w:gridCol w:w="1040"/>
        <w:gridCol w:w="992"/>
        <w:gridCol w:w="1134"/>
        <w:gridCol w:w="1276"/>
        <w:gridCol w:w="2264"/>
      </w:tblGrid>
      <w:tr w:rsidR="00033DF5" w:rsidRPr="00520C07" w14:paraId="0FCF48EE" w14:textId="77777777" w:rsidTr="00105AF8">
        <w:trPr>
          <w:trHeight w:val="389"/>
          <w:jc w:val="center"/>
        </w:trPr>
        <w:tc>
          <w:tcPr>
            <w:tcW w:w="1708" w:type="dxa"/>
            <w:vAlign w:val="center"/>
          </w:tcPr>
          <w:p w14:paraId="1703EE9F" w14:textId="77777777" w:rsidR="00033DF5" w:rsidRPr="00033DF5" w:rsidRDefault="00033DF5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033DF5">
              <w:rPr>
                <w:rFonts w:ascii="Times New Roman" w:hAnsi="Times New Roman" w:cs="Times New Roman"/>
                <w:b/>
                <w:bCs/>
                <w:sz w:val="24"/>
              </w:rPr>
              <w:t>作品名称</w:t>
            </w:r>
          </w:p>
        </w:tc>
        <w:tc>
          <w:tcPr>
            <w:tcW w:w="6706" w:type="dxa"/>
            <w:gridSpan w:val="5"/>
            <w:vAlign w:val="center"/>
          </w:tcPr>
          <w:p w14:paraId="61BC4C7D" w14:textId="6BBFD825" w:rsidR="00033DF5" w:rsidRPr="00520C07" w:rsidRDefault="00033DF5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033DF5" w:rsidRPr="00520C07" w14:paraId="7990B9E5" w14:textId="77777777" w:rsidTr="002D08A5">
        <w:trPr>
          <w:trHeight w:val="389"/>
          <w:jc w:val="center"/>
        </w:trPr>
        <w:tc>
          <w:tcPr>
            <w:tcW w:w="1708" w:type="dxa"/>
            <w:vAlign w:val="center"/>
          </w:tcPr>
          <w:p w14:paraId="5C1EEC8D" w14:textId="34D0BBE0" w:rsidR="00033DF5" w:rsidRPr="00033DF5" w:rsidRDefault="00033DF5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033DF5">
              <w:rPr>
                <w:rFonts w:ascii="Times New Roman" w:hAnsi="Times New Roman" w:cs="Times New Roman"/>
                <w:b/>
                <w:bCs/>
                <w:sz w:val="24"/>
              </w:rPr>
              <w:t>作品类型</w:t>
            </w:r>
          </w:p>
        </w:tc>
        <w:tc>
          <w:tcPr>
            <w:tcW w:w="6706" w:type="dxa"/>
            <w:gridSpan w:val="5"/>
            <w:vAlign w:val="center"/>
          </w:tcPr>
          <w:p w14:paraId="2617C942" w14:textId="2C6853B4" w:rsidR="00033DF5" w:rsidRPr="00033DF5" w:rsidRDefault="00213F8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□</w:t>
            </w:r>
            <w:r w:rsidR="00033DF5" w:rsidRPr="00033DF5">
              <w:rPr>
                <w:rFonts w:ascii="Times New Roman" w:hAnsi="Times New Roman" w:cs="Times New Roman" w:hint="eastAsia"/>
                <w:sz w:val="24"/>
              </w:rPr>
              <w:t>植物标本</w:t>
            </w:r>
            <w:r>
              <w:rPr>
                <w:rFonts w:ascii="Times New Roman" w:hAnsi="Times New Roman" w:cs="Times New Roman" w:hint="eastAsia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 xml:space="preserve">    </w:t>
            </w:r>
            <w:r>
              <w:rPr>
                <w:rFonts w:ascii="Times New Roman" w:hAnsi="Times New Roman" w:cs="Times New Roman" w:hint="eastAsia"/>
                <w:sz w:val="24"/>
              </w:rPr>
              <w:t>□</w:t>
            </w:r>
            <w:r w:rsidR="00033DF5" w:rsidRPr="00033DF5">
              <w:rPr>
                <w:rFonts w:ascii="Times New Roman" w:hAnsi="Times New Roman" w:cs="Times New Roman" w:hint="eastAsia"/>
                <w:sz w:val="24"/>
              </w:rPr>
              <w:t>动物标本</w:t>
            </w:r>
            <w:r>
              <w:rPr>
                <w:rFonts w:ascii="Times New Roman" w:hAnsi="Times New Roman" w:cs="Times New Roman" w:hint="eastAsia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 xml:space="preserve">    </w:t>
            </w:r>
            <w:r>
              <w:rPr>
                <w:rFonts w:ascii="Times New Roman" w:hAnsi="Times New Roman" w:cs="Times New Roman" w:hint="eastAsia"/>
                <w:sz w:val="24"/>
              </w:rPr>
              <w:t>□</w:t>
            </w:r>
            <w:r w:rsidR="00033DF5" w:rsidRPr="00033DF5">
              <w:rPr>
                <w:rFonts w:ascii="Times New Roman" w:hAnsi="Times New Roman" w:cs="Times New Roman" w:hint="eastAsia"/>
                <w:sz w:val="24"/>
              </w:rPr>
              <w:t>创新创意标本</w:t>
            </w:r>
          </w:p>
        </w:tc>
      </w:tr>
      <w:tr w:rsidR="00033DF5" w:rsidRPr="00520C07" w14:paraId="401223B1" w14:textId="77777777" w:rsidTr="00F57D34">
        <w:trPr>
          <w:trHeight w:val="422"/>
          <w:jc w:val="center"/>
        </w:trPr>
        <w:tc>
          <w:tcPr>
            <w:tcW w:w="1708" w:type="dxa"/>
            <w:vAlign w:val="center"/>
          </w:tcPr>
          <w:p w14:paraId="1E2D8D0F" w14:textId="77777777" w:rsidR="00033DF5" w:rsidRPr="00033DF5" w:rsidRDefault="00033DF5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033DF5">
              <w:rPr>
                <w:rFonts w:ascii="Times New Roman" w:hAnsi="Times New Roman" w:cs="Times New Roman"/>
                <w:b/>
                <w:bCs/>
                <w:sz w:val="24"/>
              </w:rPr>
              <w:t>主要联系人</w:t>
            </w:r>
          </w:p>
        </w:tc>
        <w:tc>
          <w:tcPr>
            <w:tcW w:w="3166" w:type="dxa"/>
            <w:gridSpan w:val="3"/>
            <w:vAlign w:val="center"/>
          </w:tcPr>
          <w:p w14:paraId="2DA631ED" w14:textId="77777777" w:rsidR="00033DF5" w:rsidRPr="00520C07" w:rsidRDefault="00033DF5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pacing w:val="-20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5FE8A3D2" w14:textId="77777777" w:rsidR="00033DF5" w:rsidRPr="00033DF5" w:rsidRDefault="00033DF5" w:rsidP="00033DF5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033DF5">
              <w:rPr>
                <w:rFonts w:ascii="Times New Roman" w:hAnsi="Times New Roman" w:cs="Times New Roman"/>
                <w:b/>
                <w:bCs/>
                <w:sz w:val="24"/>
              </w:rPr>
              <w:t>QQ</w:t>
            </w:r>
          </w:p>
        </w:tc>
        <w:tc>
          <w:tcPr>
            <w:tcW w:w="2264" w:type="dxa"/>
            <w:vAlign w:val="center"/>
          </w:tcPr>
          <w:p w14:paraId="5BD61C8D" w14:textId="6AF1F8F4" w:rsidR="00033DF5" w:rsidRPr="00520C07" w:rsidRDefault="00033DF5" w:rsidP="0095408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</w:tr>
      <w:tr w:rsidR="00EF4793" w:rsidRPr="00520C07" w14:paraId="65C01C06" w14:textId="77777777" w:rsidTr="00F57D34">
        <w:trPr>
          <w:trHeight w:val="451"/>
          <w:jc w:val="center"/>
        </w:trPr>
        <w:tc>
          <w:tcPr>
            <w:tcW w:w="1708" w:type="dxa"/>
            <w:vAlign w:val="center"/>
          </w:tcPr>
          <w:p w14:paraId="12F0084F" w14:textId="043BB617" w:rsidR="00EF4793" w:rsidRPr="00033DF5" w:rsidRDefault="003B517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033DF5">
              <w:rPr>
                <w:rFonts w:ascii="Times New Roman" w:hAnsi="Times New Roman" w:cs="Times New Roman"/>
                <w:b/>
                <w:bCs/>
                <w:sz w:val="24"/>
              </w:rPr>
              <w:t>电话</w:t>
            </w:r>
            <w:r w:rsidR="00033DF5">
              <w:rPr>
                <w:rFonts w:ascii="Times New Roman" w:hAnsi="Times New Roman" w:cs="Times New Roman" w:hint="eastAsia"/>
                <w:b/>
                <w:bCs/>
                <w:sz w:val="24"/>
              </w:rPr>
              <w:t>/</w:t>
            </w:r>
            <w:r w:rsidR="00033DF5">
              <w:rPr>
                <w:rFonts w:ascii="Times New Roman" w:hAnsi="Times New Roman" w:cs="Times New Roman" w:hint="eastAsia"/>
                <w:b/>
                <w:bCs/>
                <w:sz w:val="24"/>
              </w:rPr>
              <w:t>手机</w:t>
            </w:r>
          </w:p>
        </w:tc>
        <w:tc>
          <w:tcPr>
            <w:tcW w:w="3166" w:type="dxa"/>
            <w:gridSpan w:val="3"/>
            <w:vAlign w:val="center"/>
          </w:tcPr>
          <w:p w14:paraId="1D7B6B5C" w14:textId="77777777" w:rsidR="00EF4793" w:rsidRPr="00520C07" w:rsidRDefault="00EF4793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22D265CA" w14:textId="724A926D" w:rsidR="00EF4793" w:rsidRPr="00033DF5" w:rsidRDefault="00033DF5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4"/>
              </w:rPr>
              <w:t>电子邮箱</w:t>
            </w:r>
          </w:p>
        </w:tc>
        <w:tc>
          <w:tcPr>
            <w:tcW w:w="2264" w:type="dxa"/>
            <w:vAlign w:val="center"/>
          </w:tcPr>
          <w:p w14:paraId="7C97C727" w14:textId="77777777" w:rsidR="00EF4793" w:rsidRPr="00520C07" w:rsidRDefault="00EF4793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EF4793" w:rsidRPr="00520C07" w14:paraId="7723605D" w14:textId="77777777" w:rsidTr="00F57D34">
        <w:trPr>
          <w:trHeight w:val="405"/>
          <w:jc w:val="center"/>
        </w:trPr>
        <w:tc>
          <w:tcPr>
            <w:tcW w:w="1708" w:type="dxa"/>
            <w:vMerge w:val="restart"/>
            <w:vAlign w:val="center"/>
          </w:tcPr>
          <w:p w14:paraId="0871AC6D" w14:textId="77777777" w:rsidR="00EF4793" w:rsidRPr="00033DF5" w:rsidRDefault="003B517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033DF5">
              <w:rPr>
                <w:rFonts w:ascii="Times New Roman" w:hAnsi="Times New Roman" w:cs="Times New Roman"/>
                <w:b/>
                <w:bCs/>
                <w:sz w:val="24"/>
              </w:rPr>
              <w:t>参赛者</w:t>
            </w:r>
          </w:p>
          <w:p w14:paraId="160011EF" w14:textId="1AC0015F" w:rsidR="00033DF5" w:rsidRPr="00520C07" w:rsidRDefault="00033DF5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 w:rsidRPr="00033DF5">
              <w:rPr>
                <w:rFonts w:ascii="Times New Roman" w:hAnsi="Times New Roman" w:cs="Times New Roman" w:hint="eastAsia"/>
                <w:b/>
                <w:bCs/>
                <w:sz w:val="24"/>
              </w:rPr>
              <w:t>（含团队队长）</w:t>
            </w:r>
          </w:p>
        </w:tc>
        <w:tc>
          <w:tcPr>
            <w:tcW w:w="1040" w:type="dxa"/>
            <w:vAlign w:val="center"/>
          </w:tcPr>
          <w:p w14:paraId="1BBCCC0D" w14:textId="77777777" w:rsidR="00EF4793" w:rsidRPr="00033DF5" w:rsidRDefault="003B517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033DF5">
              <w:rPr>
                <w:rFonts w:ascii="Times New Roman" w:hAnsi="Times New Roman" w:cs="Times New Roman"/>
                <w:b/>
                <w:bCs/>
                <w:sz w:val="24"/>
              </w:rPr>
              <w:t>姓名</w:t>
            </w:r>
          </w:p>
        </w:tc>
        <w:tc>
          <w:tcPr>
            <w:tcW w:w="992" w:type="dxa"/>
            <w:vAlign w:val="center"/>
          </w:tcPr>
          <w:p w14:paraId="34ECDA7A" w14:textId="77777777" w:rsidR="00EF4793" w:rsidRPr="00033DF5" w:rsidRDefault="003B517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033DF5">
              <w:rPr>
                <w:rFonts w:ascii="Times New Roman" w:hAnsi="Times New Roman" w:cs="Times New Roman"/>
                <w:b/>
                <w:bCs/>
                <w:sz w:val="24"/>
              </w:rPr>
              <w:t>性别</w:t>
            </w:r>
          </w:p>
        </w:tc>
        <w:tc>
          <w:tcPr>
            <w:tcW w:w="1134" w:type="dxa"/>
            <w:vAlign w:val="center"/>
          </w:tcPr>
          <w:p w14:paraId="7D86464B" w14:textId="77777777" w:rsidR="00EF4793" w:rsidRPr="00033DF5" w:rsidRDefault="003B517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033DF5">
              <w:rPr>
                <w:rFonts w:ascii="Times New Roman" w:hAnsi="Times New Roman" w:cs="Times New Roman"/>
                <w:b/>
                <w:bCs/>
                <w:sz w:val="24"/>
              </w:rPr>
              <w:t>班级</w:t>
            </w:r>
          </w:p>
        </w:tc>
        <w:tc>
          <w:tcPr>
            <w:tcW w:w="3540" w:type="dxa"/>
            <w:gridSpan w:val="2"/>
            <w:vAlign w:val="center"/>
          </w:tcPr>
          <w:p w14:paraId="2343B27E" w14:textId="77777777" w:rsidR="00EF4793" w:rsidRPr="00033DF5" w:rsidRDefault="003B517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033DF5">
              <w:rPr>
                <w:rFonts w:ascii="Times New Roman" w:hAnsi="Times New Roman" w:cs="Times New Roman"/>
                <w:b/>
                <w:bCs/>
                <w:sz w:val="24"/>
              </w:rPr>
              <w:t>专业</w:t>
            </w:r>
          </w:p>
        </w:tc>
      </w:tr>
      <w:tr w:rsidR="00EF4793" w:rsidRPr="00520C07" w14:paraId="4FBBF9C4" w14:textId="77777777" w:rsidTr="00F57D34">
        <w:trPr>
          <w:trHeight w:val="381"/>
          <w:jc w:val="center"/>
        </w:trPr>
        <w:tc>
          <w:tcPr>
            <w:tcW w:w="1708" w:type="dxa"/>
            <w:vMerge/>
            <w:vAlign w:val="center"/>
          </w:tcPr>
          <w:p w14:paraId="2334D2C3" w14:textId="77777777" w:rsidR="00EF4793" w:rsidRPr="00520C07" w:rsidRDefault="00EF4793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40" w:type="dxa"/>
            <w:vAlign w:val="center"/>
          </w:tcPr>
          <w:p w14:paraId="3C8649CC" w14:textId="77777777" w:rsidR="00EF4793" w:rsidRPr="00520C07" w:rsidRDefault="00EF4793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92" w:type="dxa"/>
            <w:vAlign w:val="center"/>
          </w:tcPr>
          <w:p w14:paraId="06C9F17A" w14:textId="77777777" w:rsidR="00EF4793" w:rsidRPr="00520C07" w:rsidRDefault="00EF4793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4" w:type="dxa"/>
            <w:vAlign w:val="center"/>
          </w:tcPr>
          <w:p w14:paraId="0C418B0C" w14:textId="77777777" w:rsidR="00EF4793" w:rsidRPr="00520C07" w:rsidRDefault="00EF4793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540" w:type="dxa"/>
            <w:gridSpan w:val="2"/>
            <w:vAlign w:val="center"/>
          </w:tcPr>
          <w:p w14:paraId="498007E7" w14:textId="77777777" w:rsidR="00EF4793" w:rsidRPr="00520C07" w:rsidRDefault="00EF4793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EF4793" w:rsidRPr="00520C07" w14:paraId="0FC92ADD" w14:textId="77777777" w:rsidTr="00F57D34">
        <w:trPr>
          <w:trHeight w:val="415"/>
          <w:jc w:val="center"/>
        </w:trPr>
        <w:tc>
          <w:tcPr>
            <w:tcW w:w="1708" w:type="dxa"/>
            <w:vMerge/>
            <w:vAlign w:val="center"/>
          </w:tcPr>
          <w:p w14:paraId="7969ADAA" w14:textId="77777777" w:rsidR="00EF4793" w:rsidRPr="00520C07" w:rsidRDefault="00EF4793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40" w:type="dxa"/>
            <w:vAlign w:val="center"/>
          </w:tcPr>
          <w:p w14:paraId="66384E50" w14:textId="77777777" w:rsidR="00EF4793" w:rsidRPr="00520C07" w:rsidRDefault="00EF4793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92" w:type="dxa"/>
            <w:vAlign w:val="center"/>
          </w:tcPr>
          <w:p w14:paraId="19214123" w14:textId="77777777" w:rsidR="00EF4793" w:rsidRPr="00520C07" w:rsidRDefault="00EF4793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4" w:type="dxa"/>
            <w:vAlign w:val="center"/>
          </w:tcPr>
          <w:p w14:paraId="2BCC88AC" w14:textId="77777777" w:rsidR="00EF4793" w:rsidRPr="00520C07" w:rsidRDefault="00EF4793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540" w:type="dxa"/>
            <w:gridSpan w:val="2"/>
            <w:vAlign w:val="center"/>
          </w:tcPr>
          <w:p w14:paraId="60A407B9" w14:textId="77777777" w:rsidR="00EF4793" w:rsidRPr="00520C07" w:rsidRDefault="00EF4793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EF4793" w:rsidRPr="00520C07" w14:paraId="01F911D5" w14:textId="77777777" w:rsidTr="00F57D34">
        <w:trPr>
          <w:trHeight w:val="393"/>
          <w:jc w:val="center"/>
        </w:trPr>
        <w:tc>
          <w:tcPr>
            <w:tcW w:w="1708" w:type="dxa"/>
            <w:vMerge/>
            <w:vAlign w:val="center"/>
          </w:tcPr>
          <w:p w14:paraId="337E0DEB" w14:textId="77777777" w:rsidR="00EF4793" w:rsidRPr="00520C07" w:rsidRDefault="00EF4793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40" w:type="dxa"/>
            <w:vAlign w:val="center"/>
          </w:tcPr>
          <w:p w14:paraId="05E8BB9A" w14:textId="77777777" w:rsidR="00EF4793" w:rsidRPr="00520C07" w:rsidRDefault="00EF4793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92" w:type="dxa"/>
            <w:vAlign w:val="center"/>
          </w:tcPr>
          <w:p w14:paraId="4C71C482" w14:textId="77777777" w:rsidR="00EF4793" w:rsidRPr="00520C07" w:rsidRDefault="00EF4793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4" w:type="dxa"/>
            <w:vAlign w:val="center"/>
          </w:tcPr>
          <w:p w14:paraId="438C8698" w14:textId="77777777" w:rsidR="00EF4793" w:rsidRPr="00520C07" w:rsidRDefault="00EF4793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540" w:type="dxa"/>
            <w:gridSpan w:val="2"/>
            <w:vAlign w:val="center"/>
          </w:tcPr>
          <w:p w14:paraId="0114471F" w14:textId="77777777" w:rsidR="00EF4793" w:rsidRPr="00520C07" w:rsidRDefault="00EF4793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275A7A" w:rsidRPr="00520C07" w14:paraId="5595CDC7" w14:textId="77777777" w:rsidTr="00F57D34">
        <w:trPr>
          <w:trHeight w:val="440"/>
          <w:jc w:val="center"/>
        </w:trPr>
        <w:tc>
          <w:tcPr>
            <w:tcW w:w="1708" w:type="dxa"/>
            <w:vMerge/>
            <w:vAlign w:val="center"/>
          </w:tcPr>
          <w:p w14:paraId="4B2DDA3E" w14:textId="77777777" w:rsidR="00275A7A" w:rsidRPr="00520C07" w:rsidRDefault="00275A7A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40" w:type="dxa"/>
            <w:vAlign w:val="center"/>
          </w:tcPr>
          <w:p w14:paraId="391A54E6" w14:textId="77777777" w:rsidR="00275A7A" w:rsidRPr="00520C07" w:rsidRDefault="00275A7A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92" w:type="dxa"/>
            <w:vAlign w:val="center"/>
          </w:tcPr>
          <w:p w14:paraId="4237DB03" w14:textId="77777777" w:rsidR="00275A7A" w:rsidRPr="00520C07" w:rsidRDefault="00275A7A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4" w:type="dxa"/>
            <w:vAlign w:val="center"/>
          </w:tcPr>
          <w:p w14:paraId="73D9EBA9" w14:textId="77777777" w:rsidR="00275A7A" w:rsidRPr="00520C07" w:rsidRDefault="00275A7A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540" w:type="dxa"/>
            <w:gridSpan w:val="2"/>
            <w:vAlign w:val="center"/>
          </w:tcPr>
          <w:p w14:paraId="0A32AFFA" w14:textId="77777777" w:rsidR="00275A7A" w:rsidRPr="00520C07" w:rsidRDefault="00275A7A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EF4793" w:rsidRPr="00520C07" w14:paraId="62DDB6D9" w14:textId="77777777" w:rsidTr="00F57D34">
        <w:trPr>
          <w:trHeight w:val="405"/>
          <w:jc w:val="center"/>
        </w:trPr>
        <w:tc>
          <w:tcPr>
            <w:tcW w:w="1708" w:type="dxa"/>
            <w:vMerge/>
            <w:vAlign w:val="center"/>
          </w:tcPr>
          <w:p w14:paraId="6F0441D4" w14:textId="77777777" w:rsidR="00EF4793" w:rsidRPr="00520C07" w:rsidRDefault="00EF4793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40" w:type="dxa"/>
            <w:vAlign w:val="center"/>
          </w:tcPr>
          <w:p w14:paraId="115E497F" w14:textId="77777777" w:rsidR="00EF4793" w:rsidRPr="00520C07" w:rsidRDefault="00EF4793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92" w:type="dxa"/>
            <w:vAlign w:val="center"/>
          </w:tcPr>
          <w:p w14:paraId="69363AC4" w14:textId="77777777" w:rsidR="00EF4793" w:rsidRPr="00520C07" w:rsidRDefault="00EF4793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4" w:type="dxa"/>
            <w:vAlign w:val="center"/>
          </w:tcPr>
          <w:p w14:paraId="607962CB" w14:textId="77777777" w:rsidR="00EF4793" w:rsidRPr="00520C07" w:rsidRDefault="00EF4793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540" w:type="dxa"/>
            <w:gridSpan w:val="2"/>
            <w:vAlign w:val="center"/>
          </w:tcPr>
          <w:p w14:paraId="2BCFEDAC" w14:textId="77777777" w:rsidR="00EF4793" w:rsidRPr="00520C07" w:rsidRDefault="00EF4793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856176" w:rsidRPr="00520C07" w14:paraId="087FCC42" w14:textId="77777777" w:rsidTr="00F57D34">
        <w:trPr>
          <w:trHeight w:val="409"/>
          <w:jc w:val="center"/>
        </w:trPr>
        <w:tc>
          <w:tcPr>
            <w:tcW w:w="1708" w:type="dxa"/>
            <w:vMerge w:val="restart"/>
            <w:vAlign w:val="center"/>
          </w:tcPr>
          <w:p w14:paraId="6EBC9B17" w14:textId="77777777" w:rsidR="00856176" w:rsidRPr="00033DF5" w:rsidRDefault="00856176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033DF5">
              <w:rPr>
                <w:rFonts w:ascii="Times New Roman" w:hAnsi="Times New Roman" w:cs="Times New Roman"/>
                <w:b/>
                <w:bCs/>
                <w:sz w:val="24"/>
              </w:rPr>
              <w:t>指导教师</w:t>
            </w:r>
          </w:p>
        </w:tc>
        <w:tc>
          <w:tcPr>
            <w:tcW w:w="1040" w:type="dxa"/>
            <w:vAlign w:val="center"/>
          </w:tcPr>
          <w:p w14:paraId="5496AFA6" w14:textId="77777777" w:rsidR="00856176" w:rsidRPr="00033DF5" w:rsidRDefault="00856176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033DF5">
              <w:rPr>
                <w:rFonts w:ascii="Times New Roman" w:hAnsi="Times New Roman" w:cs="Times New Roman"/>
                <w:b/>
                <w:bCs/>
                <w:sz w:val="24"/>
              </w:rPr>
              <w:t>姓名</w:t>
            </w:r>
          </w:p>
        </w:tc>
        <w:tc>
          <w:tcPr>
            <w:tcW w:w="992" w:type="dxa"/>
            <w:vAlign w:val="center"/>
          </w:tcPr>
          <w:p w14:paraId="33DD5B88" w14:textId="77777777" w:rsidR="00856176" w:rsidRPr="00033DF5" w:rsidRDefault="00856176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033DF5">
              <w:rPr>
                <w:rFonts w:ascii="Times New Roman" w:hAnsi="Times New Roman" w:cs="Times New Roman"/>
                <w:b/>
                <w:bCs/>
                <w:sz w:val="24"/>
              </w:rPr>
              <w:t>性别</w:t>
            </w:r>
          </w:p>
        </w:tc>
        <w:tc>
          <w:tcPr>
            <w:tcW w:w="1134" w:type="dxa"/>
            <w:vAlign w:val="center"/>
          </w:tcPr>
          <w:p w14:paraId="4E0D3D48" w14:textId="77777777" w:rsidR="00856176" w:rsidRPr="00033DF5" w:rsidRDefault="00856176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033DF5">
              <w:rPr>
                <w:rFonts w:ascii="Times New Roman" w:hAnsi="Times New Roman" w:cs="Times New Roman"/>
                <w:b/>
                <w:bCs/>
                <w:sz w:val="24"/>
              </w:rPr>
              <w:t>职称</w:t>
            </w:r>
          </w:p>
        </w:tc>
        <w:tc>
          <w:tcPr>
            <w:tcW w:w="3540" w:type="dxa"/>
            <w:gridSpan w:val="2"/>
            <w:vAlign w:val="center"/>
          </w:tcPr>
          <w:p w14:paraId="6CF4DAEE" w14:textId="77777777" w:rsidR="00856176" w:rsidRPr="00033DF5" w:rsidRDefault="00856176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033DF5">
              <w:rPr>
                <w:rFonts w:ascii="Times New Roman" w:hAnsi="Times New Roman" w:cs="Times New Roman"/>
                <w:b/>
                <w:bCs/>
                <w:sz w:val="24"/>
              </w:rPr>
              <w:t>专业</w:t>
            </w:r>
          </w:p>
        </w:tc>
      </w:tr>
      <w:tr w:rsidR="00856176" w:rsidRPr="00520C07" w14:paraId="352B5306" w14:textId="77777777" w:rsidTr="00F57D34">
        <w:trPr>
          <w:trHeight w:val="433"/>
          <w:jc w:val="center"/>
        </w:trPr>
        <w:tc>
          <w:tcPr>
            <w:tcW w:w="1708" w:type="dxa"/>
            <w:vMerge/>
            <w:vAlign w:val="center"/>
          </w:tcPr>
          <w:p w14:paraId="29CBB3C1" w14:textId="77777777" w:rsidR="00856176" w:rsidRPr="00520C07" w:rsidRDefault="00856176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40" w:type="dxa"/>
            <w:vAlign w:val="center"/>
          </w:tcPr>
          <w:p w14:paraId="06BBBA4D" w14:textId="77777777" w:rsidR="00856176" w:rsidRPr="00520C07" w:rsidRDefault="00856176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92" w:type="dxa"/>
            <w:vAlign w:val="center"/>
          </w:tcPr>
          <w:p w14:paraId="6AE6BE83" w14:textId="77777777" w:rsidR="00856176" w:rsidRPr="00520C07" w:rsidRDefault="00856176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4" w:type="dxa"/>
            <w:vAlign w:val="center"/>
          </w:tcPr>
          <w:p w14:paraId="31279DAE" w14:textId="77777777" w:rsidR="00856176" w:rsidRPr="00520C07" w:rsidRDefault="00856176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540" w:type="dxa"/>
            <w:gridSpan w:val="2"/>
            <w:vAlign w:val="center"/>
          </w:tcPr>
          <w:p w14:paraId="57D8D9E0" w14:textId="77777777" w:rsidR="00856176" w:rsidRPr="00520C07" w:rsidRDefault="00856176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856176" w:rsidRPr="00520C07" w14:paraId="5F246462" w14:textId="77777777" w:rsidTr="00F57D34">
        <w:trPr>
          <w:trHeight w:val="433"/>
          <w:jc w:val="center"/>
        </w:trPr>
        <w:tc>
          <w:tcPr>
            <w:tcW w:w="1708" w:type="dxa"/>
            <w:vMerge/>
            <w:vAlign w:val="center"/>
          </w:tcPr>
          <w:p w14:paraId="5A1CCF31" w14:textId="77777777" w:rsidR="00856176" w:rsidRPr="00520C07" w:rsidRDefault="00856176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40" w:type="dxa"/>
            <w:vAlign w:val="center"/>
          </w:tcPr>
          <w:p w14:paraId="1E45659E" w14:textId="77777777" w:rsidR="00856176" w:rsidRPr="00520C07" w:rsidRDefault="00856176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92" w:type="dxa"/>
            <w:vAlign w:val="center"/>
          </w:tcPr>
          <w:p w14:paraId="67581791" w14:textId="77777777" w:rsidR="00856176" w:rsidRPr="00520C07" w:rsidRDefault="00856176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4" w:type="dxa"/>
            <w:vAlign w:val="center"/>
          </w:tcPr>
          <w:p w14:paraId="398D0638" w14:textId="77777777" w:rsidR="00856176" w:rsidRPr="00520C07" w:rsidRDefault="00856176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540" w:type="dxa"/>
            <w:gridSpan w:val="2"/>
            <w:vAlign w:val="center"/>
          </w:tcPr>
          <w:p w14:paraId="72346570" w14:textId="77777777" w:rsidR="00856176" w:rsidRPr="00520C07" w:rsidRDefault="00856176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856176" w:rsidRPr="00520C07" w14:paraId="209CC32F" w14:textId="77777777" w:rsidTr="00F57D34">
        <w:trPr>
          <w:trHeight w:val="433"/>
          <w:jc w:val="center"/>
        </w:trPr>
        <w:tc>
          <w:tcPr>
            <w:tcW w:w="1708" w:type="dxa"/>
            <w:vMerge/>
            <w:vAlign w:val="center"/>
          </w:tcPr>
          <w:p w14:paraId="122BF69F" w14:textId="77777777" w:rsidR="00856176" w:rsidRPr="00520C07" w:rsidRDefault="00856176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40" w:type="dxa"/>
            <w:vAlign w:val="center"/>
          </w:tcPr>
          <w:p w14:paraId="3BA0DE45" w14:textId="77777777" w:rsidR="00856176" w:rsidRPr="00520C07" w:rsidRDefault="00856176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92" w:type="dxa"/>
            <w:vAlign w:val="center"/>
          </w:tcPr>
          <w:p w14:paraId="257BD2DC" w14:textId="77777777" w:rsidR="00856176" w:rsidRPr="00520C07" w:rsidRDefault="00856176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4" w:type="dxa"/>
            <w:vAlign w:val="center"/>
          </w:tcPr>
          <w:p w14:paraId="1A551AF0" w14:textId="77777777" w:rsidR="00856176" w:rsidRPr="00520C07" w:rsidRDefault="00856176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540" w:type="dxa"/>
            <w:gridSpan w:val="2"/>
            <w:vAlign w:val="center"/>
          </w:tcPr>
          <w:p w14:paraId="4DF73AEF" w14:textId="77777777" w:rsidR="00856176" w:rsidRPr="00520C07" w:rsidRDefault="00856176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EF4793" w:rsidRPr="00520C07" w14:paraId="3DDB3E31" w14:textId="77777777" w:rsidTr="00856176">
        <w:trPr>
          <w:trHeight w:val="3625"/>
          <w:jc w:val="center"/>
        </w:trPr>
        <w:tc>
          <w:tcPr>
            <w:tcW w:w="1708" w:type="dxa"/>
            <w:vAlign w:val="center"/>
          </w:tcPr>
          <w:p w14:paraId="38F8AC2E" w14:textId="77777777" w:rsidR="00EF4793" w:rsidRPr="00033DF5" w:rsidRDefault="003B517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033DF5">
              <w:rPr>
                <w:rFonts w:ascii="Times New Roman" w:hAnsi="Times New Roman" w:cs="Times New Roman"/>
                <w:b/>
                <w:bCs/>
                <w:sz w:val="24"/>
              </w:rPr>
              <w:t>作品简介</w:t>
            </w:r>
          </w:p>
          <w:p w14:paraId="03AEFC91" w14:textId="4D700B17" w:rsidR="00EF4793" w:rsidRPr="004F1504" w:rsidRDefault="003B5170" w:rsidP="004F1504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033DF5">
              <w:rPr>
                <w:rFonts w:ascii="Times New Roman" w:hAnsi="Times New Roman" w:cs="Times New Roman"/>
                <w:b/>
                <w:bCs/>
                <w:sz w:val="24"/>
              </w:rPr>
              <w:t>（</w:t>
            </w:r>
            <w:r w:rsidRPr="00033DF5">
              <w:rPr>
                <w:rFonts w:ascii="Times New Roman" w:hAnsi="Times New Roman" w:cs="Times New Roman"/>
                <w:b/>
                <w:bCs/>
                <w:sz w:val="24"/>
              </w:rPr>
              <w:t>150</w:t>
            </w:r>
            <w:r w:rsidRPr="00033DF5">
              <w:rPr>
                <w:rFonts w:ascii="Times New Roman" w:hAnsi="Times New Roman" w:cs="Times New Roman"/>
                <w:b/>
                <w:bCs/>
                <w:sz w:val="24"/>
              </w:rPr>
              <w:t>字以内）</w:t>
            </w:r>
          </w:p>
        </w:tc>
        <w:tc>
          <w:tcPr>
            <w:tcW w:w="6706" w:type="dxa"/>
            <w:gridSpan w:val="5"/>
            <w:vAlign w:val="center"/>
          </w:tcPr>
          <w:p w14:paraId="6B1BEC96" w14:textId="77777777" w:rsidR="00EF4793" w:rsidRPr="00520C07" w:rsidRDefault="003B5170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</w:rPr>
            </w:pPr>
            <w:r w:rsidRPr="00520C07">
              <w:rPr>
                <w:rFonts w:ascii="Times New Roman" w:hAnsi="Times New Roman" w:cs="Times New Roman"/>
                <w:sz w:val="24"/>
              </w:rPr>
              <w:t>（作品简介应体现立意、创新性和科学性，请另附</w:t>
            </w:r>
            <w:r w:rsidRPr="00520C07">
              <w:rPr>
                <w:rFonts w:ascii="Times New Roman" w:hAnsi="Times New Roman" w:cs="Times New Roman"/>
                <w:sz w:val="24"/>
              </w:rPr>
              <w:t>jpg</w:t>
            </w:r>
            <w:r w:rsidRPr="00520C07">
              <w:rPr>
                <w:rFonts w:ascii="Times New Roman" w:hAnsi="Times New Roman" w:cs="Times New Roman"/>
                <w:sz w:val="24"/>
              </w:rPr>
              <w:t>格式参赛作品图片一张）</w:t>
            </w:r>
          </w:p>
          <w:p w14:paraId="29503340" w14:textId="77777777" w:rsidR="00EF4793" w:rsidRPr="00520C07" w:rsidRDefault="00EF4793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</w:rPr>
            </w:pPr>
          </w:p>
          <w:p w14:paraId="04CAE25D" w14:textId="77777777" w:rsidR="00EF4793" w:rsidRPr="00520C07" w:rsidRDefault="00EF4793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</w:rPr>
            </w:pPr>
          </w:p>
          <w:p w14:paraId="765AC187" w14:textId="77777777" w:rsidR="00EF4793" w:rsidRPr="00520C07" w:rsidRDefault="00EF4793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</w:rPr>
            </w:pPr>
          </w:p>
          <w:p w14:paraId="12BF5DA5" w14:textId="77777777" w:rsidR="005C56AA" w:rsidRPr="00520C07" w:rsidRDefault="005C56AA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</w:rPr>
            </w:pPr>
          </w:p>
          <w:p w14:paraId="52783152" w14:textId="77777777" w:rsidR="005C56AA" w:rsidRPr="00520C07" w:rsidRDefault="005C56AA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</w:rPr>
            </w:pPr>
          </w:p>
          <w:p w14:paraId="68090156" w14:textId="77777777" w:rsidR="005C56AA" w:rsidRPr="00520C07" w:rsidRDefault="005C56AA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</w:rPr>
            </w:pPr>
          </w:p>
          <w:p w14:paraId="3C852552" w14:textId="77777777" w:rsidR="00EF4793" w:rsidRPr="00520C07" w:rsidRDefault="00EF4793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</w:rPr>
            </w:pPr>
          </w:p>
          <w:p w14:paraId="5AF595E7" w14:textId="77777777" w:rsidR="00EF4793" w:rsidRPr="00520C07" w:rsidRDefault="00EF4793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</w:rPr>
            </w:pPr>
          </w:p>
          <w:p w14:paraId="1A8493F7" w14:textId="77777777" w:rsidR="00EF4793" w:rsidRPr="00520C07" w:rsidRDefault="00EF4793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</w:rPr>
            </w:pPr>
          </w:p>
          <w:p w14:paraId="6B2D246C" w14:textId="77777777" w:rsidR="00EF4793" w:rsidRPr="00520C07" w:rsidRDefault="00EF4793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EF4793" w:rsidRPr="00520C07" w14:paraId="48765F35" w14:textId="77777777" w:rsidTr="002B0C6D">
        <w:trPr>
          <w:trHeight w:val="1492"/>
          <w:jc w:val="center"/>
        </w:trPr>
        <w:tc>
          <w:tcPr>
            <w:tcW w:w="1708" w:type="dxa"/>
            <w:tcBorders>
              <w:bottom w:val="single" w:sz="4" w:space="0" w:color="auto"/>
            </w:tcBorders>
            <w:vAlign w:val="center"/>
          </w:tcPr>
          <w:p w14:paraId="1EEDBA7D" w14:textId="77777777" w:rsidR="00954084" w:rsidRPr="00033DF5" w:rsidRDefault="00954084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033DF5">
              <w:rPr>
                <w:rFonts w:ascii="Times New Roman" w:hAnsi="Times New Roman" w:cs="Times New Roman"/>
                <w:b/>
                <w:bCs/>
                <w:sz w:val="24"/>
              </w:rPr>
              <w:t>小组成员原创</w:t>
            </w:r>
          </w:p>
          <w:p w14:paraId="21181B56" w14:textId="77777777" w:rsidR="00EF4793" w:rsidRPr="00520C07" w:rsidRDefault="00954084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 w:rsidRPr="00033DF5">
              <w:rPr>
                <w:rFonts w:ascii="Times New Roman" w:hAnsi="Times New Roman" w:cs="Times New Roman"/>
                <w:b/>
                <w:bCs/>
                <w:sz w:val="24"/>
              </w:rPr>
              <w:t>承诺签名</w:t>
            </w:r>
          </w:p>
        </w:tc>
        <w:tc>
          <w:tcPr>
            <w:tcW w:w="6706" w:type="dxa"/>
            <w:gridSpan w:val="5"/>
            <w:tcBorders>
              <w:bottom w:val="single" w:sz="4" w:space="0" w:color="auto"/>
            </w:tcBorders>
          </w:tcPr>
          <w:p w14:paraId="34DD887C" w14:textId="77777777" w:rsidR="00EF4793" w:rsidRPr="00520C07" w:rsidRDefault="00EF4793">
            <w:pPr>
              <w:adjustRightInd w:val="0"/>
              <w:snapToGrid w:val="0"/>
              <w:ind w:firstLineChars="350" w:firstLine="840"/>
              <w:rPr>
                <w:rFonts w:ascii="Times New Roman" w:hAnsi="Times New Roman" w:cs="Times New Roman"/>
                <w:sz w:val="24"/>
              </w:rPr>
            </w:pPr>
          </w:p>
          <w:p w14:paraId="31C9D982" w14:textId="77777777" w:rsidR="00EF4793" w:rsidRPr="00520C07" w:rsidRDefault="00EF4793">
            <w:pPr>
              <w:adjustRightInd w:val="0"/>
              <w:snapToGrid w:val="0"/>
              <w:ind w:firstLineChars="350" w:firstLine="840"/>
              <w:rPr>
                <w:rFonts w:ascii="Times New Roman" w:hAnsi="Times New Roman" w:cs="Times New Roman"/>
                <w:sz w:val="24"/>
              </w:rPr>
            </w:pPr>
          </w:p>
          <w:p w14:paraId="27AA2F9D" w14:textId="77777777" w:rsidR="005C56AA" w:rsidRPr="00520C07" w:rsidRDefault="005C56AA">
            <w:pPr>
              <w:adjustRightInd w:val="0"/>
              <w:snapToGrid w:val="0"/>
              <w:ind w:firstLineChars="350" w:firstLine="840"/>
              <w:rPr>
                <w:rFonts w:ascii="Times New Roman" w:hAnsi="Times New Roman" w:cs="Times New Roman"/>
                <w:sz w:val="24"/>
              </w:rPr>
            </w:pPr>
          </w:p>
          <w:p w14:paraId="46F15647" w14:textId="77777777" w:rsidR="00EF4793" w:rsidRPr="00520C07" w:rsidRDefault="00EF4793">
            <w:pPr>
              <w:adjustRightInd w:val="0"/>
              <w:snapToGrid w:val="0"/>
              <w:ind w:firstLineChars="350" w:firstLine="840"/>
              <w:rPr>
                <w:rFonts w:ascii="Times New Roman" w:hAnsi="Times New Roman" w:cs="Times New Roman"/>
                <w:sz w:val="24"/>
              </w:rPr>
            </w:pPr>
          </w:p>
          <w:p w14:paraId="3387BD22" w14:textId="77777777" w:rsidR="00EF4793" w:rsidRPr="00520C07" w:rsidRDefault="00EF4793">
            <w:pPr>
              <w:adjustRightInd w:val="0"/>
              <w:snapToGrid w:val="0"/>
              <w:ind w:firstLineChars="350" w:firstLine="840"/>
              <w:rPr>
                <w:rFonts w:ascii="Times New Roman" w:hAnsi="Times New Roman" w:cs="Times New Roman"/>
                <w:sz w:val="24"/>
              </w:rPr>
            </w:pPr>
          </w:p>
          <w:p w14:paraId="796F84EF" w14:textId="77777777" w:rsidR="00EF4793" w:rsidRPr="00520C07" w:rsidRDefault="00EF4793">
            <w:pPr>
              <w:adjustRightInd w:val="0"/>
              <w:snapToGrid w:val="0"/>
              <w:ind w:firstLineChars="350" w:firstLine="840"/>
              <w:rPr>
                <w:rFonts w:ascii="Times New Roman" w:hAnsi="Times New Roman" w:cs="Times New Roman"/>
                <w:sz w:val="24"/>
              </w:rPr>
            </w:pPr>
          </w:p>
          <w:p w14:paraId="464BBEE2" w14:textId="77777777" w:rsidR="00EF4793" w:rsidRPr="00520C07" w:rsidRDefault="003B5170">
            <w:pPr>
              <w:adjustRightInd w:val="0"/>
              <w:snapToGrid w:val="0"/>
              <w:ind w:firstLineChars="350" w:firstLine="840"/>
              <w:rPr>
                <w:rFonts w:ascii="Times New Roman" w:hAnsi="Times New Roman" w:cs="Times New Roman"/>
                <w:sz w:val="24"/>
              </w:rPr>
            </w:pPr>
            <w:r w:rsidRPr="00520C07">
              <w:rPr>
                <w:rFonts w:ascii="Times New Roman" w:hAnsi="Times New Roman" w:cs="Times New Roman"/>
                <w:sz w:val="24"/>
              </w:rPr>
              <w:t xml:space="preserve">                               </w:t>
            </w:r>
            <w:r w:rsidRPr="00520C07">
              <w:rPr>
                <w:rFonts w:ascii="Times New Roman" w:hAnsi="Times New Roman" w:cs="Times New Roman"/>
                <w:sz w:val="24"/>
              </w:rPr>
              <w:t>年</w:t>
            </w:r>
            <w:r w:rsidRPr="00520C07">
              <w:rPr>
                <w:rFonts w:ascii="Times New Roman" w:hAnsi="Times New Roman" w:cs="Times New Roman"/>
                <w:sz w:val="24"/>
              </w:rPr>
              <w:t xml:space="preserve">     </w:t>
            </w:r>
            <w:r w:rsidRPr="00520C07">
              <w:rPr>
                <w:rFonts w:ascii="Times New Roman" w:hAnsi="Times New Roman" w:cs="Times New Roman"/>
                <w:sz w:val="24"/>
              </w:rPr>
              <w:t>月</w:t>
            </w:r>
            <w:r w:rsidRPr="00520C07">
              <w:rPr>
                <w:rFonts w:ascii="Times New Roman" w:hAnsi="Times New Roman" w:cs="Times New Roman"/>
                <w:sz w:val="24"/>
              </w:rPr>
              <w:t xml:space="preserve">    </w:t>
            </w:r>
            <w:r w:rsidRPr="00520C07">
              <w:rPr>
                <w:rFonts w:ascii="Times New Roman" w:hAnsi="Times New Roman" w:cs="Times New Roman"/>
                <w:sz w:val="24"/>
              </w:rPr>
              <w:t>日</w:t>
            </w:r>
          </w:p>
          <w:p w14:paraId="62E6B9E5" w14:textId="77777777" w:rsidR="002B0C6D" w:rsidRPr="00520C07" w:rsidRDefault="002B0C6D">
            <w:pPr>
              <w:adjustRightInd w:val="0"/>
              <w:snapToGrid w:val="0"/>
              <w:ind w:firstLineChars="350" w:firstLine="840"/>
              <w:rPr>
                <w:rFonts w:ascii="Times New Roman" w:hAnsi="Times New Roman" w:cs="Times New Roman"/>
                <w:sz w:val="24"/>
                <w:u w:val="single"/>
              </w:rPr>
            </w:pPr>
          </w:p>
        </w:tc>
      </w:tr>
    </w:tbl>
    <w:p w14:paraId="002F4601" w14:textId="78333527" w:rsidR="00EF4793" w:rsidRDefault="00EF4793" w:rsidP="002B0C6D">
      <w:pPr>
        <w:jc w:val="left"/>
      </w:pPr>
    </w:p>
    <w:sectPr w:rsidR="00EF4793" w:rsidSect="00EF479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E5EE5C" w14:textId="77777777" w:rsidR="00DF4E38" w:rsidRDefault="00DF4E38" w:rsidP="00954084">
      <w:r>
        <w:separator/>
      </w:r>
    </w:p>
  </w:endnote>
  <w:endnote w:type="continuationSeparator" w:id="0">
    <w:p w14:paraId="643B6020" w14:textId="77777777" w:rsidR="00DF4E38" w:rsidRDefault="00DF4E38" w:rsidP="009540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黑体_GBK">
    <w:altName w:val="Arial Unicode MS"/>
    <w:charset w:val="86"/>
    <w:family w:val="script"/>
    <w:pitch w:val="default"/>
    <w:sig w:usb0="00000000" w:usb1="080E0000" w:usb2="00000000" w:usb3="00000000" w:csb0="00040000" w:csb1="00000000"/>
  </w:font>
  <w:font w:name="方正小标宋_GBK">
    <w:altName w:val="微软雅黑"/>
    <w:charset w:val="86"/>
    <w:family w:val="script"/>
    <w:pitch w:val="default"/>
    <w:sig w:usb0="00000001" w:usb1="080E0000" w:usb2="00000000" w:usb3="00000000" w:csb0="0004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F947CC" w14:textId="77777777" w:rsidR="00DF4E38" w:rsidRDefault="00DF4E38" w:rsidP="00954084">
      <w:r>
        <w:separator/>
      </w:r>
    </w:p>
  </w:footnote>
  <w:footnote w:type="continuationSeparator" w:id="0">
    <w:p w14:paraId="090067DD" w14:textId="77777777" w:rsidR="00DF4E38" w:rsidRDefault="00DF4E38" w:rsidP="0095408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xMzQ0tDAwMjYxNTJW0lEKTi0uzszPAykwrAUARdN9xywAAAA="/>
  </w:docVars>
  <w:rsids>
    <w:rsidRoot w:val="00EF4793"/>
    <w:rsid w:val="00033DF5"/>
    <w:rsid w:val="000473AE"/>
    <w:rsid w:val="00050560"/>
    <w:rsid w:val="000C41E2"/>
    <w:rsid w:val="000E2EF0"/>
    <w:rsid w:val="0015459B"/>
    <w:rsid w:val="001A6902"/>
    <w:rsid w:val="00213F82"/>
    <w:rsid w:val="00275A7A"/>
    <w:rsid w:val="002B0C6D"/>
    <w:rsid w:val="002B5D9E"/>
    <w:rsid w:val="003625A5"/>
    <w:rsid w:val="00387A39"/>
    <w:rsid w:val="003B5170"/>
    <w:rsid w:val="003D0B39"/>
    <w:rsid w:val="004207BD"/>
    <w:rsid w:val="004332C8"/>
    <w:rsid w:val="004F1504"/>
    <w:rsid w:val="00503358"/>
    <w:rsid w:val="00520C07"/>
    <w:rsid w:val="0057240A"/>
    <w:rsid w:val="005C56AA"/>
    <w:rsid w:val="00630F57"/>
    <w:rsid w:val="0075077C"/>
    <w:rsid w:val="0077143E"/>
    <w:rsid w:val="00856176"/>
    <w:rsid w:val="00895431"/>
    <w:rsid w:val="008D4887"/>
    <w:rsid w:val="00954084"/>
    <w:rsid w:val="009865EB"/>
    <w:rsid w:val="009F3D0F"/>
    <w:rsid w:val="00A624CD"/>
    <w:rsid w:val="00AE25CA"/>
    <w:rsid w:val="00C208FE"/>
    <w:rsid w:val="00C216D4"/>
    <w:rsid w:val="00C678D0"/>
    <w:rsid w:val="00C857BC"/>
    <w:rsid w:val="00CD668C"/>
    <w:rsid w:val="00CE758D"/>
    <w:rsid w:val="00DD491D"/>
    <w:rsid w:val="00DF4E38"/>
    <w:rsid w:val="00E01D52"/>
    <w:rsid w:val="00E259D2"/>
    <w:rsid w:val="00E40272"/>
    <w:rsid w:val="00E9002D"/>
    <w:rsid w:val="00EF4793"/>
    <w:rsid w:val="00F13C3F"/>
    <w:rsid w:val="00F57D34"/>
    <w:rsid w:val="00F76235"/>
    <w:rsid w:val="72212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1E6FBE"/>
  <w15:docId w15:val="{DCD9EE76-5F28-4121-B59D-52B7EBADD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F4793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95408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954084"/>
    <w:rPr>
      <w:kern w:val="2"/>
      <w:sz w:val="18"/>
      <w:szCs w:val="18"/>
    </w:rPr>
  </w:style>
  <w:style w:type="paragraph" w:styleId="a5">
    <w:name w:val="footer"/>
    <w:basedOn w:val="a"/>
    <w:link w:val="a6"/>
    <w:rsid w:val="0095408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954084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7</Words>
  <Characters>270</Characters>
  <Application>Microsoft Office Word</Application>
  <DocSecurity>0</DocSecurity>
  <Lines>2</Lines>
  <Paragraphs>1</Paragraphs>
  <ScaleCrop>false</ScaleCrop>
  <Company/>
  <LinksUpToDate>false</LinksUpToDate>
  <CharactersWithSpaces>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庆涛 刘</cp:lastModifiedBy>
  <cp:revision>4</cp:revision>
  <dcterms:created xsi:type="dcterms:W3CDTF">2023-08-28T09:11:00Z</dcterms:created>
  <dcterms:modified xsi:type="dcterms:W3CDTF">2024-08-30T0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029</vt:lpwstr>
  </property>
</Properties>
</file>